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0DC0C9" w14:textId="77777777" w:rsidR="00D65ACD" w:rsidRPr="003D4E36" w:rsidRDefault="00D65ACD" w:rsidP="00D65ACD">
      <w:pPr>
        <w:rPr>
          <w:b/>
        </w:rPr>
      </w:pPr>
    </w:p>
    <w:p w14:paraId="52B3B55E" w14:textId="77777777" w:rsidR="00D11F6D" w:rsidRDefault="00D11F6D" w:rsidP="00D65ACD">
      <w:pPr>
        <w:jc w:val="center"/>
        <w:rPr>
          <w:b/>
          <w:sz w:val="24"/>
        </w:rPr>
      </w:pPr>
    </w:p>
    <w:p w14:paraId="0E99CCFF" w14:textId="2571B199" w:rsidR="00D65ACD" w:rsidRPr="006200E9" w:rsidRDefault="00FB2FF6" w:rsidP="00D65ACD">
      <w:pPr>
        <w:jc w:val="center"/>
        <w:rPr>
          <w:b/>
        </w:rPr>
      </w:pPr>
      <w:r w:rsidRPr="006200E9">
        <w:rPr>
          <w:b/>
        </w:rPr>
        <w:t>N</w:t>
      </w:r>
      <w:r w:rsidR="006200E9">
        <w:rPr>
          <w:b/>
        </w:rPr>
        <w:t xml:space="preserve">OTÁŘSKY OVĚŘENÉ KOPIE DOKLADŮ O DOSAŽENÉM VYSOKOŠKOLSKÉM VZDĚLÁNÍ A ZÍSKANÝCH </w:t>
      </w:r>
      <w:r w:rsidR="00B8014F">
        <w:rPr>
          <w:b/>
        </w:rPr>
        <w:t xml:space="preserve">PŘÍSLUŠNÝCH </w:t>
      </w:r>
      <w:r w:rsidR="006200E9">
        <w:rPr>
          <w:b/>
        </w:rPr>
        <w:t>TITULECH</w:t>
      </w:r>
    </w:p>
    <w:p w14:paraId="42236B9D" w14:textId="77777777" w:rsidR="00FB2FF6" w:rsidRDefault="00FB2FF6" w:rsidP="00D65ACD">
      <w:pPr>
        <w:rPr>
          <w:b/>
          <w:szCs w:val="22"/>
        </w:rPr>
      </w:pPr>
    </w:p>
    <w:p w14:paraId="6C311A4C" w14:textId="77777777" w:rsidR="006200E9" w:rsidRDefault="006200E9" w:rsidP="00D65ACD">
      <w:pPr>
        <w:rPr>
          <w:b/>
          <w:szCs w:val="22"/>
        </w:rPr>
      </w:pPr>
    </w:p>
    <w:p w14:paraId="3AF9F775" w14:textId="77777777" w:rsidR="00A5743D" w:rsidRDefault="00A5743D" w:rsidP="00A5743D">
      <w:pPr>
        <w:spacing w:before="120"/>
        <w:outlineLvl w:val="0"/>
        <w:rPr>
          <w:b/>
          <w:szCs w:val="22"/>
        </w:rPr>
      </w:pPr>
      <w:r>
        <w:rPr>
          <w:b/>
          <w:szCs w:val="22"/>
        </w:rPr>
        <w:t xml:space="preserve">Jméno a příjmení </w:t>
      </w:r>
      <w:r>
        <w:rPr>
          <w:i/>
          <w:sz w:val="20"/>
          <w:szCs w:val="20"/>
        </w:rPr>
        <w:t>(vč. titulů a hodností)</w:t>
      </w:r>
      <w:r>
        <w:rPr>
          <w:b/>
          <w:szCs w:val="22"/>
        </w:rPr>
        <w:t>:</w:t>
      </w:r>
    </w:p>
    <w:p w14:paraId="229721B1" w14:textId="77777777" w:rsidR="00A5743D" w:rsidRDefault="00A5743D" w:rsidP="00A5743D">
      <w:pPr>
        <w:spacing w:before="120"/>
        <w:outlineLvl w:val="0"/>
        <w:rPr>
          <w:b/>
          <w:szCs w:val="22"/>
        </w:rPr>
      </w:pPr>
      <w:r>
        <w:rPr>
          <w:b/>
          <w:szCs w:val="22"/>
        </w:rPr>
        <w:t xml:space="preserve">Pracoviště:  </w:t>
      </w:r>
    </w:p>
    <w:p w14:paraId="29D97C8A" w14:textId="77777777" w:rsidR="004467A7" w:rsidRDefault="004467A7" w:rsidP="00D65ACD">
      <w:pPr>
        <w:spacing w:before="120"/>
        <w:rPr>
          <w:b/>
          <w:szCs w:val="22"/>
        </w:rPr>
      </w:pPr>
    </w:p>
    <w:p w14:paraId="5E8DC216" w14:textId="11BD9DD4" w:rsidR="004467A7" w:rsidRPr="004A53A9" w:rsidRDefault="004467A7" w:rsidP="00F3764F">
      <w:pPr>
        <w:jc w:val="both"/>
        <w:rPr>
          <w:b/>
          <w:szCs w:val="22"/>
        </w:rPr>
      </w:pPr>
      <w:r>
        <w:rPr>
          <w:szCs w:val="22"/>
        </w:rPr>
        <w:t xml:space="preserve">Kopie dokladů </w:t>
      </w:r>
      <w:r w:rsidRPr="004A53A9">
        <w:rPr>
          <w:szCs w:val="22"/>
        </w:rPr>
        <w:t xml:space="preserve">je nutno </w:t>
      </w:r>
      <w:r>
        <w:rPr>
          <w:szCs w:val="22"/>
        </w:rPr>
        <w:t>odevzdat na</w:t>
      </w:r>
      <w:r w:rsidR="00F3764F">
        <w:rPr>
          <w:szCs w:val="22"/>
        </w:rPr>
        <w:t xml:space="preserve"> Referát pro vědu a zahraniční styky </w:t>
      </w:r>
      <w:r>
        <w:rPr>
          <w:szCs w:val="22"/>
        </w:rPr>
        <w:t>FÚ v Opavě společně s ostatními částmi Návrhu na zahájení</w:t>
      </w:r>
      <w:r w:rsidR="00C34817">
        <w:rPr>
          <w:szCs w:val="22"/>
        </w:rPr>
        <w:t xml:space="preserve"> řízení ke jmenování profesorem</w:t>
      </w:r>
      <w:r w:rsidRPr="004A53A9">
        <w:rPr>
          <w:szCs w:val="22"/>
        </w:rPr>
        <w:t>.</w:t>
      </w:r>
    </w:p>
    <w:p w14:paraId="178B8583" w14:textId="77777777" w:rsidR="004467A7" w:rsidRPr="00F8624E" w:rsidRDefault="004467A7" w:rsidP="00D65ACD">
      <w:pPr>
        <w:spacing w:before="120"/>
        <w:rPr>
          <w:szCs w:val="22"/>
        </w:rPr>
      </w:pPr>
    </w:p>
    <w:p w14:paraId="5BB2C470" w14:textId="77777777" w:rsidR="00D65ACD" w:rsidRPr="003D4E36" w:rsidRDefault="00D65ACD" w:rsidP="00D65ACD">
      <w:pPr>
        <w:rPr>
          <w:szCs w:val="22"/>
        </w:rPr>
      </w:pPr>
    </w:p>
    <w:sectPr w:rsidR="00D65ACD" w:rsidRPr="003D4E36" w:rsidSect="00C0606D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443011" w14:textId="77777777" w:rsidR="000B5875" w:rsidRDefault="000B5875">
      <w:r>
        <w:separator/>
      </w:r>
    </w:p>
  </w:endnote>
  <w:endnote w:type="continuationSeparator" w:id="0">
    <w:p w14:paraId="6AAC55AB" w14:textId="77777777" w:rsidR="000B5875" w:rsidRDefault="000B5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91520F" w14:textId="77777777" w:rsidR="000B5875" w:rsidRDefault="000B5875">
      <w:r>
        <w:separator/>
      </w:r>
    </w:p>
  </w:footnote>
  <w:footnote w:type="continuationSeparator" w:id="0">
    <w:p w14:paraId="7C936A03" w14:textId="77777777" w:rsidR="000B5875" w:rsidRDefault="000B58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AF97CF" w14:textId="549D15E7" w:rsidR="00845B98" w:rsidRPr="00897B60" w:rsidRDefault="00845B98" w:rsidP="00845B98">
    <w:pPr>
      <w:tabs>
        <w:tab w:val="center" w:pos="4536"/>
        <w:tab w:val="right" w:pos="9072"/>
      </w:tabs>
      <w:rPr>
        <w:b/>
        <w:noProof/>
        <w:sz w:val="16"/>
        <w:szCs w:val="16"/>
      </w:rPr>
    </w:pPr>
    <w:r w:rsidRPr="00897B60">
      <w:rPr>
        <w:b/>
        <w:noProof/>
        <w:sz w:val="16"/>
        <w:szCs w:val="16"/>
        <w:lang w:val="en-US" w:eastAsia="en-US"/>
      </w:rPr>
      <w:drawing>
        <wp:anchor distT="0" distB="0" distL="114300" distR="114300" simplePos="0" relativeHeight="251659264" behindDoc="1" locked="0" layoutInCell="1" allowOverlap="1" wp14:anchorId="47CCB3A8" wp14:editId="13150D93">
          <wp:simplePos x="0" y="0"/>
          <wp:positionH relativeFrom="column">
            <wp:posOffset>4881245</wp:posOffset>
          </wp:positionH>
          <wp:positionV relativeFrom="paragraph">
            <wp:posOffset>-351155</wp:posOffset>
          </wp:positionV>
          <wp:extent cx="1314450" cy="698500"/>
          <wp:effectExtent l="0" t="0" r="0" b="0"/>
          <wp:wrapTight wrapText="bothSides">
            <wp:wrapPolygon edited="0">
              <wp:start x="4070" y="3535"/>
              <wp:lineTo x="2504" y="7658"/>
              <wp:lineTo x="2191" y="10604"/>
              <wp:lineTo x="2504" y="14138"/>
              <wp:lineTo x="4070" y="16495"/>
              <wp:lineTo x="4383" y="17673"/>
              <wp:lineTo x="14713" y="17673"/>
              <wp:lineTo x="18470" y="14727"/>
              <wp:lineTo x="18470" y="14138"/>
              <wp:lineTo x="20348" y="11193"/>
              <wp:lineTo x="17843" y="5891"/>
              <wp:lineTo x="7200" y="3535"/>
              <wp:lineTo x="4070" y="3535"/>
            </wp:wrapPolygon>
          </wp:wrapTight>
          <wp:docPr id="3" name="Obrázek 3" descr="C:\Zaloha a\Byrokracie\A - URAD\Habilitacni\Predpisy a normy\Nase formulare\SU-FU-logo-CZ-RGB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Zaloha a\Byrokracie\A - URAD\Habilitacni\Predpisy a normy\Nase formulare\SU-FU-logo-CZ-RGB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97B60">
      <w:rPr>
        <w:b/>
        <w:noProof/>
        <w:sz w:val="16"/>
        <w:szCs w:val="16"/>
      </w:rPr>
      <w:t>Návrh na zahájení řízení</w:t>
    </w:r>
    <w:r w:rsidR="00B8014F">
      <w:rPr>
        <w:b/>
        <w:noProof/>
        <w:sz w:val="16"/>
        <w:szCs w:val="16"/>
      </w:rPr>
      <w:t xml:space="preserve"> ke jmenování profesorem</w:t>
    </w:r>
    <w:r w:rsidRPr="00897B60">
      <w:rPr>
        <w:noProof/>
        <w:sz w:val="16"/>
        <w:szCs w:val="16"/>
      </w:rPr>
      <w:t xml:space="preserve"> na Slezské univerzitě v Opavě, Fyzikálním ústavu v Opavě</w:t>
    </w:r>
  </w:p>
  <w:p w14:paraId="6F5FC31A" w14:textId="57E16C66" w:rsidR="00845B98" w:rsidRPr="00897B60" w:rsidRDefault="00845B98" w:rsidP="00845B98">
    <w:pPr>
      <w:tabs>
        <w:tab w:val="center" w:pos="4536"/>
        <w:tab w:val="right" w:pos="9072"/>
      </w:tabs>
      <w:rPr>
        <w:b/>
      </w:rPr>
    </w:pPr>
    <w:r w:rsidRPr="00897B60">
      <w:rPr>
        <w:b/>
        <w:noProof/>
        <w:sz w:val="16"/>
        <w:szCs w:val="16"/>
      </w:rPr>
      <w:t xml:space="preserve">Část </w:t>
    </w:r>
    <w:r>
      <w:rPr>
        <w:b/>
        <w:noProof/>
        <w:sz w:val="16"/>
        <w:szCs w:val="16"/>
      </w:rPr>
      <w:t>11</w:t>
    </w:r>
  </w:p>
  <w:p w14:paraId="12A77735" w14:textId="053E9561" w:rsidR="002D0705" w:rsidRPr="00D63403" w:rsidRDefault="002D0705" w:rsidP="00D6340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103722564">
    <w:abstractNumId w:val="4"/>
  </w:num>
  <w:num w:numId="2" w16cid:durableId="1532259927">
    <w:abstractNumId w:val="16"/>
  </w:num>
  <w:num w:numId="3" w16cid:durableId="1908223664">
    <w:abstractNumId w:val="27"/>
  </w:num>
  <w:num w:numId="4" w16cid:durableId="1550259855">
    <w:abstractNumId w:val="12"/>
  </w:num>
  <w:num w:numId="5" w16cid:durableId="381635050">
    <w:abstractNumId w:val="17"/>
  </w:num>
  <w:num w:numId="6" w16cid:durableId="55326140">
    <w:abstractNumId w:val="34"/>
  </w:num>
  <w:num w:numId="7" w16cid:durableId="1083188697">
    <w:abstractNumId w:val="8"/>
  </w:num>
  <w:num w:numId="8" w16cid:durableId="913710469">
    <w:abstractNumId w:val="22"/>
  </w:num>
  <w:num w:numId="9" w16cid:durableId="2110661287">
    <w:abstractNumId w:val="0"/>
  </w:num>
  <w:num w:numId="10" w16cid:durableId="1359552385">
    <w:abstractNumId w:val="28"/>
  </w:num>
  <w:num w:numId="11" w16cid:durableId="1696880132">
    <w:abstractNumId w:val="11"/>
  </w:num>
  <w:num w:numId="12" w16cid:durableId="475220139">
    <w:abstractNumId w:val="18"/>
  </w:num>
  <w:num w:numId="13" w16cid:durableId="271665247">
    <w:abstractNumId w:val="10"/>
  </w:num>
  <w:num w:numId="14" w16cid:durableId="601575178">
    <w:abstractNumId w:val="25"/>
  </w:num>
  <w:num w:numId="15" w16cid:durableId="1281306374">
    <w:abstractNumId w:val="30"/>
  </w:num>
  <w:num w:numId="16" w16cid:durableId="1906842014">
    <w:abstractNumId w:val="21"/>
  </w:num>
  <w:num w:numId="17" w16cid:durableId="1587835439">
    <w:abstractNumId w:val="23"/>
  </w:num>
  <w:num w:numId="18" w16cid:durableId="1323465124">
    <w:abstractNumId w:val="19"/>
  </w:num>
  <w:num w:numId="19" w16cid:durableId="1474563486">
    <w:abstractNumId w:val="6"/>
  </w:num>
  <w:num w:numId="20" w16cid:durableId="1496604692">
    <w:abstractNumId w:val="20"/>
  </w:num>
  <w:num w:numId="21" w16cid:durableId="310837640">
    <w:abstractNumId w:val="1"/>
  </w:num>
  <w:num w:numId="22" w16cid:durableId="1410229068">
    <w:abstractNumId w:val="15"/>
  </w:num>
  <w:num w:numId="23" w16cid:durableId="1424381511">
    <w:abstractNumId w:val="5"/>
  </w:num>
  <w:num w:numId="24" w16cid:durableId="117646895">
    <w:abstractNumId w:val="9"/>
  </w:num>
  <w:num w:numId="25" w16cid:durableId="1921065228">
    <w:abstractNumId w:val="24"/>
  </w:num>
  <w:num w:numId="26" w16cid:durableId="1966886909">
    <w:abstractNumId w:val="26"/>
  </w:num>
  <w:num w:numId="27" w16cid:durableId="158422594">
    <w:abstractNumId w:val="31"/>
  </w:num>
  <w:num w:numId="28" w16cid:durableId="891617540">
    <w:abstractNumId w:val="7"/>
  </w:num>
  <w:num w:numId="29" w16cid:durableId="1143153559">
    <w:abstractNumId w:val="2"/>
  </w:num>
  <w:num w:numId="30" w16cid:durableId="219446282">
    <w:abstractNumId w:val="14"/>
  </w:num>
  <w:num w:numId="31" w16cid:durableId="1241333323">
    <w:abstractNumId w:val="3"/>
  </w:num>
  <w:num w:numId="32" w16cid:durableId="934099392">
    <w:abstractNumId w:val="29"/>
  </w:num>
  <w:num w:numId="33" w16cid:durableId="1412117823">
    <w:abstractNumId w:val="32"/>
  </w:num>
  <w:num w:numId="34" w16cid:durableId="455566899">
    <w:abstractNumId w:val="13"/>
  </w:num>
  <w:num w:numId="35" w16cid:durableId="51540354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0BD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5875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07EE3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279B4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50AD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663DB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2933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0FCE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05B58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467A7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6F58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1BA9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0E9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426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0CB5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3D7A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2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275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5B98"/>
    <w:rsid w:val="00846490"/>
    <w:rsid w:val="008465A2"/>
    <w:rsid w:val="00847ED8"/>
    <w:rsid w:val="00850130"/>
    <w:rsid w:val="00850336"/>
    <w:rsid w:val="008504C9"/>
    <w:rsid w:val="008510EE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3B7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4DE2"/>
    <w:rsid w:val="00925E72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601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2FA2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5743D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014F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06D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4817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0ACD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1F6D"/>
    <w:rsid w:val="00D1488A"/>
    <w:rsid w:val="00D237AC"/>
    <w:rsid w:val="00D243FA"/>
    <w:rsid w:val="00D24719"/>
    <w:rsid w:val="00D24F61"/>
    <w:rsid w:val="00D278FD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3403"/>
    <w:rsid w:val="00D64A7E"/>
    <w:rsid w:val="00D65ACD"/>
    <w:rsid w:val="00D7120D"/>
    <w:rsid w:val="00D717F0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0BC6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555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47C8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2C99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4F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2FF6"/>
    <w:rsid w:val="00FB3CCF"/>
    <w:rsid w:val="00FB4120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F773E6A"/>
  <w15:docId w15:val="{B9FDF38B-4F4D-44BD-AB18-A67C31098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FAFFDD-E99B-4444-909C-09940A3CCB4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6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Jiří Kovář</cp:lastModifiedBy>
  <cp:revision>10</cp:revision>
  <cp:lastPrinted>2021-11-19T06:41:00Z</cp:lastPrinted>
  <dcterms:created xsi:type="dcterms:W3CDTF">2023-11-07T21:02:00Z</dcterms:created>
  <dcterms:modified xsi:type="dcterms:W3CDTF">2024-09-12T12:18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